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2a54b0c55fc193561d69f8eb0ed9ab38af4540c"/>
    <w:p>
      <w:pPr>
        <w:pStyle w:val="Heading1"/>
      </w:pPr>
      <w:r>
        <w:t xml:space="preserve">Personal Statement: Dedicated Meteorologist Eager to Contribute to Climate Resilience in Jeddah, Saudi Arabia</w:t>
      </w:r>
    </w:p>
    <w:p>
      <w:pPr>
        <w:pStyle w:val="FirstParagraph"/>
      </w:pPr>
      <w:r>
        <w:t xml:space="preserve">As a highly qualified and passionate Meteorologist with over eight years of specialized experience in tropical and coastal meteorological systems, I am writing this Personal Statement to express my profound commitment to contributing my expertise to the dynamic environmental landscape of Jeddah, Saudi Arabia. My career has been meticulously focused on understanding complex weather patterns, advancing forecasting precision, and developing actionable climate adaptation strategies – particularly within challenging environments like the unique microclimate of the Red Sea coastal region where Jeddah is situated. I am deeply inspired by Saudi Arabia's visionary commitment to sustainable development through initiatives like Vision 2030, which places significant emphasis on environmental stewardship and climate resilience. It is with genuine enthusiasm that I seek to apply my skills as a Meteorologist within the thriving urban and industrial ecosystem of Jeddah, one of the Kingdom's most vital coastal cities.</w:t>
      </w:r>
    </w:p>
    <w:p>
      <w:pPr>
        <w:pStyle w:val="BodyText"/>
      </w:pPr>
      <w:r>
        <w:t xml:space="preserve">Jeddah presents a fascinating and critical meteorological environment due to its position along the Red Sea coast, where humid maritime air from the sea collides with hot desert winds from the interior. This interaction creates unique challenges including intense flash flooding during seasonal rain events (notably during the "Jeddah monsoon"), sudden coastal storms, high humidity levels impacting urban life and infrastructure, and significant temperature variations between day and night. My academic background in Applied Meteorology from [University Name], coupled with advanced certifications in severe weather forecasting (e.g., from the American Meteorological Society) and hydrological modeling, equipped me with the scientific foundation to dissect these complexities. During my tenure at [Previous Organization/Institution, e.g., National Weather Service Department or a leading environmental consultancy], I spearheaded projects focused on high-resolution urban weather modeling for coastal megacities – directly relevant to Jeddah's needs. For instance, I developed a localized precipitation prediction model that significantly improved lead-time accuracy for flash flood events in similar coastal settings by 25%, directly addressing one of the most critical meteorological hazards facing Jeddah's population and infrastructure.</w:t>
      </w:r>
    </w:p>
    <w:p>
      <w:pPr>
        <w:pStyle w:val="BodyText"/>
      </w:pPr>
      <w:r>
        <w:t xml:space="preserve">My professional experience extends beyond forecasting into the practical application of meteorological data for societal benefit. I have extensive hands-on experience utilizing advanced satellite data (including GOES-R series and Himawari), Doppler radar networks, and ground-based sensor arrays – technologies increasingly deployed across Saudi Arabia's expanding meteorological infrastructure. I am proficient in industry-standard software like WRF (Weather Research and Forecasting Model), ARPS, and GIS platforms for spatial analysis of climate risks. Crucially, I have worked closely with urban planners, emergency management teams, and public health officials to translate complex meteorological data into clear risk assessments and actionable plans. In my most recent role supporting a major coastal development project in the Gulf region, I collaborated with stakeholders to integrate real-time weather monitoring systems into the project's safety protocols during construction phases – ensuring worker safety and minimizing costly delays due to sudden weather changes. This experience directly aligns with Saudi Arabia's strategic focus on building resilient infrastructure across its rapidly growing cities, including Jeddah.</w:t>
      </w:r>
    </w:p>
    <w:p>
      <w:pPr>
        <w:pStyle w:val="BodyText"/>
      </w:pPr>
      <w:r>
        <w:t xml:space="preserve">What particularly draws me to contribute as a Meteorologist in Saudi Arabia, specifically within Jeddah, is the unparalleled opportunity to support the Kingdom's ambitious environmental and developmental goals. Vision 2030 explicitly recognizes climate change as a critical factor affecting economic diversification and sustainable growth. Jeddah, as a major economic hub with significant tourism, shipping (Jeddah Islamic Port), and residential populations concentrated in its coastal belt, demands sophisticated meteorological services for public safety, resource management (particularly water resources), disaster preparedness planning, and supporting the Kingdom's renewable energy initiatives which are highly weather-dependent. I am eager to contribute my expertise to the Saudi Meteorological Organization or a leading private sector entity in Jeddah dedicated to enhancing these critical services. I understand that success in this role requires not only scientific rigor but also cultural sensitivity and collaboration within the Saudi context; I have actively engaged with Middle Eastern meteorological networks and am committed to learning deeply about local climatic nuances, traditional knowledge systems related to weather patterns, and the specific priorities of Saudi environmental agencies.</w:t>
      </w:r>
    </w:p>
    <w:p>
      <w:pPr>
        <w:pStyle w:val="BodyText"/>
      </w:pPr>
      <w:r>
        <w:t xml:space="preserve">My passion for meteorology is intrinsically linked to its real-world impact on communities. The memory of effectively communicating an imminent severe storm warning during my previous role in a coastal city – which enabled timely evacuations and minimized property damage – remains a powerful motivator. I am driven by the responsibility meteorologists carry in protecting lives and livelihoods, a mission that resonates profoundly with Saudi Arabia's national ethos of caring for its people. I am confident that my technical proficiency, project management skills, proven ability to deliver accurate forecasts under pressure, and deep respect for the unique challenges of coastal meteorology position me as an ideal candidate to strengthen Jeddah's weather services. Furthermore, I am committed to continuous learning – staying abreast of the latest advancements in climate science and modeling techniques relevant to the Arabian Peninsula's specific atmospheric dynamics.</w:t>
      </w:r>
    </w:p>
    <w:p>
      <w:pPr>
        <w:pStyle w:val="BodyText"/>
      </w:pPr>
      <w:r>
        <w:t xml:space="preserve">Choosing Saudi Arabia, and specifically Jeddah, is not merely a career decision; it is a commitment to being part of a nation at an extraordinary moment of transformation. The opportunity to apply my skills as a Meteorologist within the framework of Saudi Vision 2030's sustainability pillars – contributing directly to climate resilience, public safety, and economic prosperity in one of the world's most geographically interesting and rapidly developing coastal regions – is deeply motivating. I am prepared to immerse myself fully into the professional and cultural environment of Jeddah, collaborate effectively with local experts within Saudi Arabia's meteorological community, and dedicate my expertise to ensuring that Jeddah remains a safe, thriving, and climate-resilient city for generations to come. My Personal Statement is a testament not just to my qualifications as a Meteorologist, but to my unwavering dedication to making a meaningful contribution in the vibrant and strategically vital city of Jeddah, Saudi Arabia.</w:t>
      </w:r>
    </w:p>
    <w:p>
      <w:pPr>
        <w:pStyle w:val="BodyText"/>
      </w:pPr>
      <w:r>
        <w:t xml:space="preserve">Thank you for considering my application. I am eager to discuss how my skills and vision align with the meteorological needs of Jeddah and Saudi Arab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Jeddah, Saudi Arabia</dc:title>
  <dc:creator/>
  <dc:language>en</dc:language>
  <cp:keywords/>
  <dcterms:created xsi:type="dcterms:W3CDTF">2026-07-20T18:08:39Z</dcterms:created>
  <dcterms:modified xsi:type="dcterms:W3CDTF">2026-07-20T18:08:39Z</dcterms:modified>
</cp:coreProperties>
</file>

<file path=docProps/custom.xml><?xml version="1.0" encoding="utf-8"?>
<Properties xmlns="http://schemas.openxmlformats.org/officeDocument/2006/custom-properties" xmlns:vt="http://schemas.openxmlformats.org/officeDocument/2006/docPropsVTypes"/>
</file>